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6210" w:rsidRPr="00442A0D" w:rsidRDefault="00286210" w:rsidP="00286210">
      <w:pPr>
        <w:spacing w:after="0" w:line="240" w:lineRule="auto"/>
        <w:jc w:val="center"/>
        <w:rPr>
          <w:b/>
          <w:sz w:val="24"/>
          <w:szCs w:val="24"/>
        </w:rPr>
      </w:pPr>
      <w:bookmarkStart w:id="0" w:name="_GoBack"/>
      <w:bookmarkEnd w:id="0"/>
      <w:r w:rsidRPr="00442A0D">
        <w:rPr>
          <w:b/>
          <w:sz w:val="24"/>
          <w:szCs w:val="24"/>
        </w:rPr>
        <w:t>MONTANA FOOD BANK NETWORK</w:t>
      </w:r>
    </w:p>
    <w:p w:rsidR="00286210" w:rsidRPr="00442A0D" w:rsidRDefault="00286210" w:rsidP="00286210">
      <w:pPr>
        <w:spacing w:after="0" w:line="240" w:lineRule="auto"/>
        <w:jc w:val="center"/>
        <w:rPr>
          <w:b/>
          <w:sz w:val="24"/>
          <w:szCs w:val="24"/>
        </w:rPr>
      </w:pPr>
      <w:r w:rsidRPr="00442A0D">
        <w:rPr>
          <w:b/>
          <w:sz w:val="24"/>
          <w:szCs w:val="24"/>
        </w:rPr>
        <w:t>JOB DESCRIPTION</w:t>
      </w:r>
    </w:p>
    <w:p w:rsidR="00286210" w:rsidRDefault="00286210" w:rsidP="00286210">
      <w:pPr>
        <w:spacing w:after="0" w:line="240" w:lineRule="auto"/>
        <w:jc w:val="center"/>
      </w:pPr>
    </w:p>
    <w:p w:rsidR="00286210" w:rsidRPr="007E61AF" w:rsidRDefault="00286210" w:rsidP="00286210">
      <w:pPr>
        <w:spacing w:after="0" w:line="240" w:lineRule="auto"/>
      </w:pPr>
      <w:r w:rsidRPr="007E61AF">
        <w:rPr>
          <w:b/>
        </w:rPr>
        <w:t xml:space="preserve">Position / Job Title: </w:t>
      </w:r>
      <w:r w:rsidRPr="007E61AF">
        <w:tab/>
      </w:r>
      <w:r w:rsidR="004A2841">
        <w:t>Administrative Assistant</w:t>
      </w:r>
      <w:r w:rsidR="00626AC4" w:rsidRPr="007E61AF">
        <w:t xml:space="preserve">              </w:t>
      </w:r>
      <w:r w:rsidR="00626AC4" w:rsidRPr="007E61AF">
        <w:rPr>
          <w:b/>
        </w:rPr>
        <w:t xml:space="preserve">Department: </w:t>
      </w:r>
      <w:r w:rsidR="00626AC4" w:rsidRPr="007E61AF">
        <w:rPr>
          <w:b/>
        </w:rPr>
        <w:tab/>
      </w:r>
      <w:r w:rsidR="004A2841">
        <w:t>Administration</w:t>
      </w:r>
    </w:p>
    <w:p w:rsidR="00286210" w:rsidRPr="007E61AF" w:rsidRDefault="00286210" w:rsidP="00286210">
      <w:pPr>
        <w:spacing w:after="0" w:line="240" w:lineRule="auto"/>
      </w:pPr>
      <w:r w:rsidRPr="007E61AF">
        <w:rPr>
          <w:b/>
        </w:rPr>
        <w:t>Reports To:</w:t>
      </w:r>
      <w:r w:rsidRPr="007E61AF">
        <w:rPr>
          <w:b/>
        </w:rPr>
        <w:tab/>
      </w:r>
      <w:r w:rsidRPr="007E61AF">
        <w:rPr>
          <w:b/>
        </w:rPr>
        <w:tab/>
      </w:r>
      <w:r w:rsidR="004A2841">
        <w:t>CEO</w:t>
      </w:r>
      <w:r w:rsidR="004A2841">
        <w:tab/>
      </w:r>
      <w:r w:rsidR="004A2841">
        <w:tab/>
      </w:r>
      <w:r w:rsidR="004A2841">
        <w:tab/>
      </w:r>
      <w:r w:rsidR="00626AC4" w:rsidRPr="007E61AF">
        <w:tab/>
      </w:r>
      <w:r w:rsidRPr="007E61AF">
        <w:t>P</w:t>
      </w:r>
      <w:r w:rsidRPr="007E61AF">
        <w:rPr>
          <w:b/>
        </w:rPr>
        <w:t>osition Status</w:t>
      </w:r>
      <w:r w:rsidRPr="007E61AF">
        <w:t>:</w:t>
      </w:r>
      <w:r w:rsidR="00626AC4" w:rsidRPr="007E61AF">
        <w:t xml:space="preserve"> </w:t>
      </w:r>
      <w:r w:rsidR="004A2841">
        <w:t xml:space="preserve">Part-time, Temporary, </w:t>
      </w:r>
      <w:r w:rsidR="004A2841">
        <w:tab/>
      </w:r>
      <w:r w:rsidR="004A2841">
        <w:tab/>
      </w:r>
      <w:r w:rsidR="004A2841">
        <w:tab/>
      </w:r>
      <w:r w:rsidR="004A2841">
        <w:tab/>
      </w:r>
      <w:r w:rsidR="004A2841">
        <w:tab/>
      </w:r>
      <w:r w:rsidR="004A2841">
        <w:tab/>
      </w:r>
      <w:r w:rsidR="004A2841">
        <w:tab/>
      </w:r>
      <w:r w:rsidR="004A2841">
        <w:tab/>
      </w:r>
      <w:r w:rsidR="004A2841">
        <w:tab/>
      </w:r>
      <w:r w:rsidR="004A2841">
        <w:tab/>
      </w:r>
      <w:r w:rsidR="004A2841">
        <w:tab/>
      </w:r>
      <w:r w:rsidRPr="007E61AF">
        <w:t xml:space="preserve"> Non-exempt </w:t>
      </w:r>
    </w:p>
    <w:p w:rsidR="00626AC4" w:rsidRPr="007E61AF" w:rsidRDefault="00626AC4" w:rsidP="00286210">
      <w:pPr>
        <w:spacing w:after="0" w:line="240" w:lineRule="auto"/>
        <w:rPr>
          <w:b/>
          <w:u w:val="single"/>
        </w:rPr>
      </w:pPr>
    </w:p>
    <w:p w:rsidR="00286210" w:rsidRPr="007E61AF" w:rsidRDefault="00286210" w:rsidP="00286210">
      <w:pPr>
        <w:spacing w:after="0" w:line="240" w:lineRule="auto"/>
        <w:rPr>
          <w:b/>
          <w:u w:val="single"/>
        </w:rPr>
      </w:pPr>
      <w:proofErr w:type="gramStart"/>
      <w:r w:rsidRPr="007E61AF">
        <w:rPr>
          <w:b/>
          <w:u w:val="single"/>
        </w:rPr>
        <w:t xml:space="preserve">General </w:t>
      </w:r>
      <w:r w:rsidR="00626AC4" w:rsidRPr="007E61AF">
        <w:rPr>
          <w:b/>
          <w:u w:val="single"/>
        </w:rPr>
        <w:t xml:space="preserve"> Job</w:t>
      </w:r>
      <w:proofErr w:type="gramEnd"/>
      <w:r w:rsidR="00626AC4" w:rsidRPr="007E61AF">
        <w:rPr>
          <w:b/>
          <w:u w:val="single"/>
        </w:rPr>
        <w:t xml:space="preserve"> </w:t>
      </w:r>
      <w:r w:rsidRPr="007E61AF">
        <w:rPr>
          <w:b/>
          <w:u w:val="single"/>
        </w:rPr>
        <w:t>Description</w:t>
      </w:r>
      <w:r w:rsidR="00626AC4" w:rsidRPr="007E61AF">
        <w:rPr>
          <w:b/>
          <w:u w:val="single"/>
        </w:rPr>
        <w:t>:</w:t>
      </w:r>
    </w:p>
    <w:p w:rsidR="00286210" w:rsidRPr="007E61AF" w:rsidRDefault="004A2841" w:rsidP="00286210">
      <w:pPr>
        <w:spacing w:after="0" w:line="240" w:lineRule="auto"/>
        <w:rPr>
          <w:b/>
          <w:u w:val="single"/>
        </w:rPr>
      </w:pPr>
      <w:r>
        <w:t xml:space="preserve">Provide administrative </w:t>
      </w:r>
      <w:r w:rsidR="00500F11">
        <w:t>tasks, such as answering phones, receiving visitors, and providing general information about MFBN to the public.</w:t>
      </w:r>
    </w:p>
    <w:p w:rsidR="00183E5E" w:rsidRPr="007E61AF" w:rsidRDefault="00183E5E" w:rsidP="00286210">
      <w:pPr>
        <w:spacing w:after="0" w:line="240" w:lineRule="auto"/>
        <w:rPr>
          <w:b/>
          <w:u w:val="single"/>
        </w:rPr>
      </w:pPr>
    </w:p>
    <w:p w:rsidR="00286210" w:rsidRPr="007E61AF" w:rsidRDefault="00286210" w:rsidP="00286210">
      <w:pPr>
        <w:spacing w:after="0" w:line="240" w:lineRule="auto"/>
      </w:pPr>
      <w:r w:rsidRPr="007E61AF">
        <w:rPr>
          <w:b/>
          <w:u w:val="single"/>
        </w:rPr>
        <w:t>Job Specifications</w:t>
      </w:r>
    </w:p>
    <w:p w:rsidR="00DB00FB" w:rsidRPr="007E61AF" w:rsidRDefault="00DB00FB" w:rsidP="00286210">
      <w:pPr>
        <w:pStyle w:val="ListParagraph"/>
        <w:numPr>
          <w:ilvl w:val="0"/>
          <w:numId w:val="1"/>
        </w:numPr>
        <w:spacing w:after="0" w:line="240" w:lineRule="auto"/>
      </w:pPr>
      <w:r w:rsidRPr="007E61AF">
        <w:t>Work requires collaboration within a team environment with a willingness to assist other co-workers and volunteers.</w:t>
      </w:r>
    </w:p>
    <w:p w:rsidR="00286210" w:rsidRDefault="00286210" w:rsidP="00286210">
      <w:pPr>
        <w:pStyle w:val="ListParagraph"/>
        <w:numPr>
          <w:ilvl w:val="0"/>
          <w:numId w:val="1"/>
        </w:numPr>
        <w:spacing w:after="0" w:line="240" w:lineRule="auto"/>
      </w:pPr>
      <w:r>
        <w:t>Have outstanding customer service skills</w:t>
      </w:r>
      <w:r w:rsidR="00500F11">
        <w:t>.</w:t>
      </w:r>
    </w:p>
    <w:p w:rsidR="00286210" w:rsidRDefault="00286210" w:rsidP="004A2841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Be professional, but personally accessible. </w:t>
      </w:r>
    </w:p>
    <w:p w:rsidR="00286210" w:rsidRDefault="00286210" w:rsidP="0028621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Be incredibly detail oriented. </w:t>
      </w:r>
    </w:p>
    <w:p w:rsidR="00286210" w:rsidRDefault="00286210" w:rsidP="0028621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ork diligently to meet deadlines. </w:t>
      </w:r>
    </w:p>
    <w:p w:rsidR="00286210" w:rsidRDefault="00286210" w:rsidP="0028621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Be sympathetic to the needs of the underprivileged, especially those individuals experiencing food insecurity. </w:t>
      </w:r>
    </w:p>
    <w:p w:rsidR="00286210" w:rsidRDefault="00286210" w:rsidP="00500F11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Be committed to the Montana Food Bank Network’s mission and vision. </w:t>
      </w:r>
    </w:p>
    <w:p w:rsidR="003513BE" w:rsidRDefault="003513BE" w:rsidP="00286210">
      <w:pPr>
        <w:pStyle w:val="ListParagraph"/>
        <w:spacing w:after="0" w:line="240" w:lineRule="auto"/>
        <w:ind w:left="0"/>
        <w:rPr>
          <w:b/>
          <w:u w:val="single"/>
        </w:rPr>
      </w:pPr>
    </w:p>
    <w:p w:rsidR="00286210" w:rsidRDefault="004A2841" w:rsidP="00286210">
      <w:pPr>
        <w:pStyle w:val="ListParagraph"/>
        <w:spacing w:after="0" w:line="240" w:lineRule="auto"/>
        <w:ind w:left="0"/>
        <w:rPr>
          <w:b/>
          <w:u w:val="single"/>
        </w:rPr>
      </w:pPr>
      <w:r>
        <w:rPr>
          <w:b/>
          <w:u w:val="single"/>
        </w:rPr>
        <w:t>Key Responsibilities</w:t>
      </w:r>
    </w:p>
    <w:p w:rsidR="004A2841" w:rsidRDefault="004A2841" w:rsidP="004A2841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Provide administrative support to </w:t>
      </w:r>
      <w:r w:rsidR="00500F11">
        <w:t xml:space="preserve">all departments </w:t>
      </w:r>
      <w:r>
        <w:t>ensur</w:t>
      </w:r>
      <w:r w:rsidR="00500F11">
        <w:t>ing</w:t>
      </w:r>
      <w:r>
        <w:t xml:space="preserve"> efficient operation of office</w:t>
      </w:r>
    </w:p>
    <w:p w:rsidR="004A2841" w:rsidRDefault="00500F11" w:rsidP="004A2841">
      <w:pPr>
        <w:pStyle w:val="ListParagraph"/>
        <w:numPr>
          <w:ilvl w:val="0"/>
          <w:numId w:val="7"/>
        </w:numPr>
        <w:spacing w:after="0" w:line="240" w:lineRule="auto"/>
      </w:pPr>
      <w:r>
        <w:t>Answer, screen and forward incoming phone calls</w:t>
      </w:r>
    </w:p>
    <w:p w:rsidR="004A2841" w:rsidRDefault="004A2841" w:rsidP="004A2841">
      <w:pPr>
        <w:pStyle w:val="ListParagraph"/>
        <w:numPr>
          <w:ilvl w:val="0"/>
          <w:numId w:val="7"/>
        </w:numPr>
        <w:spacing w:after="0" w:line="240" w:lineRule="auto"/>
      </w:pPr>
      <w:r>
        <w:t>Carry out administrative duties such as filing, typing, copying, scanning, etc.</w:t>
      </w:r>
    </w:p>
    <w:p w:rsidR="004A2841" w:rsidRDefault="004A2841" w:rsidP="004A2841">
      <w:pPr>
        <w:pStyle w:val="ListParagraph"/>
        <w:numPr>
          <w:ilvl w:val="0"/>
          <w:numId w:val="7"/>
        </w:numPr>
        <w:spacing w:after="0" w:line="240" w:lineRule="auto"/>
      </w:pPr>
      <w:r>
        <w:t>Make travel arrangements for staff such as booking flights, cars, and hotel reservations as needed.</w:t>
      </w:r>
    </w:p>
    <w:p w:rsidR="004A2841" w:rsidRDefault="004A2841" w:rsidP="004A2841">
      <w:pPr>
        <w:pStyle w:val="ListParagraph"/>
        <w:numPr>
          <w:ilvl w:val="0"/>
          <w:numId w:val="7"/>
        </w:numPr>
        <w:spacing w:after="0" w:line="240" w:lineRule="auto"/>
      </w:pPr>
      <w:r>
        <w:t>Exhibits polite and professional communication via phone, email and mail.</w:t>
      </w:r>
    </w:p>
    <w:p w:rsidR="004A2841" w:rsidRDefault="004A2841" w:rsidP="004A2841">
      <w:pPr>
        <w:pStyle w:val="ListParagraph"/>
        <w:numPr>
          <w:ilvl w:val="0"/>
          <w:numId w:val="7"/>
        </w:numPr>
        <w:spacing w:after="0" w:line="240" w:lineRule="auto"/>
      </w:pPr>
      <w:r>
        <w:t>Maintains supplies inventory by checking stock to determine inventory level, anticipating needed supplies, placing and expediting orders for supplies.</w:t>
      </w:r>
    </w:p>
    <w:p w:rsidR="004A2841" w:rsidRDefault="004A2841" w:rsidP="004A2841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Responsible for general administrative duties including </w:t>
      </w:r>
      <w:r w:rsidR="00500F11">
        <w:t xml:space="preserve">daily </w:t>
      </w:r>
      <w:r>
        <w:t>mail processing, order supplies, assist in maintaining organization records, and maintain computer files.</w:t>
      </w:r>
    </w:p>
    <w:p w:rsidR="004A2841" w:rsidRPr="00500F11" w:rsidRDefault="00500F11" w:rsidP="00500F11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>
        <w:t>Serve as front office representative directing visitors as needed.</w:t>
      </w:r>
    </w:p>
    <w:p w:rsidR="00500F11" w:rsidRPr="00500F11" w:rsidRDefault="00500F11" w:rsidP="00500F11">
      <w:pPr>
        <w:pStyle w:val="ListParagraph"/>
        <w:numPr>
          <w:ilvl w:val="0"/>
          <w:numId w:val="7"/>
        </w:numPr>
        <w:spacing w:after="0" w:line="240" w:lineRule="auto"/>
      </w:pPr>
      <w:r w:rsidRPr="00500F11">
        <w:t>Maintain office security by following safety p</w:t>
      </w:r>
      <w:r>
        <w:t>rotocols</w:t>
      </w:r>
      <w:r w:rsidRPr="00500F11">
        <w:t xml:space="preserve"> and controlling access via the reception desk (monitor logbook, assist with volunteer check-in, etc.</w:t>
      </w:r>
    </w:p>
    <w:p w:rsidR="004A2841" w:rsidRDefault="004A2841" w:rsidP="00286210">
      <w:pPr>
        <w:pStyle w:val="ListParagraph"/>
        <w:spacing w:after="0" w:line="240" w:lineRule="auto"/>
        <w:ind w:left="0"/>
        <w:rPr>
          <w:b/>
        </w:rPr>
      </w:pPr>
    </w:p>
    <w:p w:rsidR="00286210" w:rsidRPr="003513BE" w:rsidRDefault="00286210" w:rsidP="00286210">
      <w:pPr>
        <w:pStyle w:val="ListParagraph"/>
        <w:spacing w:after="0" w:line="240" w:lineRule="auto"/>
        <w:ind w:left="0"/>
        <w:rPr>
          <w:b/>
        </w:rPr>
      </w:pPr>
      <w:r w:rsidRPr="003513BE">
        <w:rPr>
          <w:b/>
        </w:rPr>
        <w:t>General Responsibilities</w:t>
      </w:r>
    </w:p>
    <w:p w:rsidR="00286210" w:rsidRDefault="00286210" w:rsidP="0028621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Comply with all Montana Food Bank Network policies and procedures. </w:t>
      </w:r>
    </w:p>
    <w:p w:rsidR="00286210" w:rsidRDefault="00286210" w:rsidP="0028621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Be sensitive to the needs of low-income people and to the diverse populations served by the Montana Food Bank Network. </w:t>
      </w:r>
    </w:p>
    <w:p w:rsidR="00286210" w:rsidRDefault="00286210" w:rsidP="0028621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Have a neat, clean appearance. </w:t>
      </w:r>
    </w:p>
    <w:p w:rsidR="00286210" w:rsidRDefault="00286210" w:rsidP="0028621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Have the ability to take initiative, think quickly and solve problems independently. </w:t>
      </w:r>
    </w:p>
    <w:p w:rsidR="00286210" w:rsidRDefault="00286210" w:rsidP="0028621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Must be willing to help agencies and volunteers with their best interest in mind under any given circumstance. </w:t>
      </w:r>
    </w:p>
    <w:p w:rsidR="00286210" w:rsidRDefault="00286210" w:rsidP="0028621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Demonstrate patience under all circumstances. </w:t>
      </w:r>
    </w:p>
    <w:p w:rsidR="00286210" w:rsidRDefault="00286210" w:rsidP="0028621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Be well-organized and dedicated to accuracy. </w:t>
      </w:r>
    </w:p>
    <w:p w:rsidR="00286210" w:rsidRDefault="00286210" w:rsidP="00286210">
      <w:pPr>
        <w:pStyle w:val="ListParagraph"/>
        <w:numPr>
          <w:ilvl w:val="0"/>
          <w:numId w:val="2"/>
        </w:numPr>
        <w:spacing w:after="0" w:line="240" w:lineRule="auto"/>
      </w:pPr>
      <w:r>
        <w:lastRenderedPageBreak/>
        <w:t xml:space="preserve">Perform any additional tasks and duties as assigned. </w:t>
      </w:r>
    </w:p>
    <w:p w:rsidR="00286210" w:rsidRDefault="00286210" w:rsidP="00286210">
      <w:pPr>
        <w:pStyle w:val="ListParagraph"/>
        <w:numPr>
          <w:ilvl w:val="0"/>
          <w:numId w:val="2"/>
        </w:numPr>
        <w:spacing w:after="0" w:line="240" w:lineRule="auto"/>
      </w:pPr>
      <w:r>
        <w:t>Be available to work some weekends and evenings.</w:t>
      </w:r>
    </w:p>
    <w:p w:rsidR="00626AC4" w:rsidRDefault="00626AC4" w:rsidP="00286210">
      <w:pPr>
        <w:pStyle w:val="ListParagraph"/>
        <w:spacing w:after="0" w:line="240" w:lineRule="auto"/>
        <w:ind w:left="0"/>
        <w:rPr>
          <w:b/>
          <w:u w:val="single"/>
        </w:rPr>
      </w:pPr>
    </w:p>
    <w:p w:rsidR="00286210" w:rsidRDefault="00286210" w:rsidP="00286210">
      <w:pPr>
        <w:pStyle w:val="ListParagraph"/>
        <w:spacing w:after="0" w:line="240" w:lineRule="auto"/>
        <w:ind w:left="0"/>
      </w:pPr>
      <w:r w:rsidRPr="00E479DF">
        <w:rPr>
          <w:b/>
        </w:rPr>
        <w:t>Required</w:t>
      </w:r>
      <w:r>
        <w:rPr>
          <w:b/>
        </w:rPr>
        <w:t>:</w:t>
      </w:r>
    </w:p>
    <w:p w:rsidR="00286210" w:rsidRDefault="004A2841" w:rsidP="00BF64D6">
      <w:pPr>
        <w:pStyle w:val="ListParagraph"/>
        <w:numPr>
          <w:ilvl w:val="0"/>
          <w:numId w:val="6"/>
        </w:numPr>
        <w:spacing w:after="0" w:line="240" w:lineRule="auto"/>
      </w:pPr>
      <w:r>
        <w:t>High school diploma or equivalent education required</w:t>
      </w:r>
    </w:p>
    <w:p w:rsidR="004A2841" w:rsidRPr="00BF64D6" w:rsidRDefault="004A2841" w:rsidP="00BF64D6">
      <w:pPr>
        <w:pStyle w:val="ListParagraph"/>
        <w:numPr>
          <w:ilvl w:val="0"/>
          <w:numId w:val="6"/>
        </w:numPr>
        <w:spacing w:after="0" w:line="240" w:lineRule="auto"/>
      </w:pPr>
      <w:r>
        <w:t>Three years administrative assistant experience</w:t>
      </w:r>
    </w:p>
    <w:p w:rsidR="00286210" w:rsidRDefault="003B08F8" w:rsidP="00286210">
      <w:pPr>
        <w:pStyle w:val="ListParagraph"/>
        <w:numPr>
          <w:ilvl w:val="0"/>
          <w:numId w:val="6"/>
        </w:numPr>
        <w:spacing w:after="0" w:line="240" w:lineRule="auto"/>
      </w:pPr>
      <w:r>
        <w:t>Attention to detail</w:t>
      </w:r>
      <w:r w:rsidR="00286210">
        <w:t xml:space="preserve"> with a high level of accuracy. </w:t>
      </w:r>
    </w:p>
    <w:p w:rsidR="00286210" w:rsidRDefault="00286210" w:rsidP="00286210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Proficient in Microsoft Office Suite  </w:t>
      </w:r>
    </w:p>
    <w:p w:rsidR="00286210" w:rsidRDefault="00286210" w:rsidP="00286210">
      <w:pPr>
        <w:pStyle w:val="ListParagraph"/>
        <w:numPr>
          <w:ilvl w:val="0"/>
          <w:numId w:val="6"/>
        </w:numPr>
        <w:spacing w:after="0" w:line="240" w:lineRule="auto"/>
      </w:pPr>
      <w:r>
        <w:t>Valid driver’s license.</w:t>
      </w:r>
    </w:p>
    <w:p w:rsidR="004A2841" w:rsidRDefault="004A2841" w:rsidP="004A2841">
      <w:pPr>
        <w:pStyle w:val="ListParagraph"/>
        <w:spacing w:after="0" w:line="240" w:lineRule="auto"/>
      </w:pPr>
    </w:p>
    <w:p w:rsidR="00286210" w:rsidRDefault="00286210" w:rsidP="00286210">
      <w:pPr>
        <w:pStyle w:val="ListParagraph"/>
        <w:spacing w:after="0" w:line="240" w:lineRule="auto"/>
        <w:ind w:left="0"/>
        <w:rPr>
          <w:b/>
        </w:rPr>
      </w:pPr>
      <w:r>
        <w:rPr>
          <w:b/>
        </w:rPr>
        <w:t>Preferred:</w:t>
      </w:r>
    </w:p>
    <w:p w:rsidR="00286210" w:rsidRDefault="00286210" w:rsidP="00286210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Experience working with nonprofits. </w:t>
      </w:r>
    </w:p>
    <w:p w:rsidR="00E80C08" w:rsidRDefault="00286210" w:rsidP="00607BA5">
      <w:pPr>
        <w:pStyle w:val="ListParagraph"/>
        <w:numPr>
          <w:ilvl w:val="0"/>
          <w:numId w:val="6"/>
        </w:numPr>
        <w:spacing w:after="0" w:line="240" w:lineRule="auto"/>
      </w:pPr>
      <w:r>
        <w:t>Previous experience working wit</w:t>
      </w:r>
      <w:r w:rsidR="000F0777">
        <w:t>h volunteers,</w:t>
      </w:r>
      <w:r w:rsidR="00BF64D6">
        <w:t xml:space="preserve"> </w:t>
      </w:r>
      <w:r w:rsidR="004A2841">
        <w:t xml:space="preserve">event planning, </w:t>
      </w:r>
    </w:p>
    <w:p w:rsidR="00626AC4" w:rsidRDefault="00626AC4" w:rsidP="00626AC4">
      <w:pPr>
        <w:spacing w:after="0" w:line="240" w:lineRule="auto"/>
      </w:pPr>
    </w:p>
    <w:p w:rsidR="00626AC4" w:rsidRPr="00500F11" w:rsidRDefault="00626AC4" w:rsidP="00500F11">
      <w:pPr>
        <w:spacing w:after="0" w:line="240" w:lineRule="auto"/>
        <w:jc w:val="center"/>
        <w:rPr>
          <w:i/>
        </w:rPr>
      </w:pPr>
      <w:r w:rsidRPr="00500F11">
        <w:rPr>
          <w:i/>
        </w:rPr>
        <w:t>Offer of employment is contingent on successful completion of a background check.</w:t>
      </w:r>
    </w:p>
    <w:sectPr w:rsidR="00626AC4" w:rsidRPr="00500F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C067E"/>
    <w:multiLevelType w:val="hybridMultilevel"/>
    <w:tmpl w:val="78F6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E5180"/>
    <w:multiLevelType w:val="hybridMultilevel"/>
    <w:tmpl w:val="1F824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F87302"/>
    <w:multiLevelType w:val="hybridMultilevel"/>
    <w:tmpl w:val="E6D6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2F6DB2"/>
    <w:multiLevelType w:val="hybridMultilevel"/>
    <w:tmpl w:val="61989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22E61"/>
    <w:multiLevelType w:val="hybridMultilevel"/>
    <w:tmpl w:val="D5DCD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80962"/>
    <w:multiLevelType w:val="hybridMultilevel"/>
    <w:tmpl w:val="64080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3B19D6"/>
    <w:multiLevelType w:val="hybridMultilevel"/>
    <w:tmpl w:val="D9D8B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MwtrAwNDWxsLRU0lEKTi0uzszPAykwrAUAditXESwAAAA="/>
  </w:docVars>
  <w:rsids>
    <w:rsidRoot w:val="00286210"/>
    <w:rsid w:val="000F0777"/>
    <w:rsid w:val="00183E5E"/>
    <w:rsid w:val="0025226D"/>
    <w:rsid w:val="002560CD"/>
    <w:rsid w:val="00286210"/>
    <w:rsid w:val="003513BE"/>
    <w:rsid w:val="003B08F8"/>
    <w:rsid w:val="004A2841"/>
    <w:rsid w:val="004F756D"/>
    <w:rsid w:val="00500F11"/>
    <w:rsid w:val="00621C27"/>
    <w:rsid w:val="00626AC4"/>
    <w:rsid w:val="007E61AF"/>
    <w:rsid w:val="00946082"/>
    <w:rsid w:val="00B27C29"/>
    <w:rsid w:val="00BF64D6"/>
    <w:rsid w:val="00CB3F80"/>
    <w:rsid w:val="00CF0F43"/>
    <w:rsid w:val="00DB00FB"/>
    <w:rsid w:val="00E80C08"/>
    <w:rsid w:val="00ED4FDC"/>
    <w:rsid w:val="00FC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A40C47-CA38-4C5E-89A2-82ED70A3B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6210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62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8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8F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7</Words>
  <Characters>2439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Mathews</dc:creator>
  <cp:keywords/>
  <dc:description/>
  <cp:lastModifiedBy>Taylor Flores</cp:lastModifiedBy>
  <cp:revision>2</cp:revision>
  <cp:lastPrinted>2016-11-07T18:07:00Z</cp:lastPrinted>
  <dcterms:created xsi:type="dcterms:W3CDTF">2020-10-26T17:14:00Z</dcterms:created>
  <dcterms:modified xsi:type="dcterms:W3CDTF">2020-10-26T17:14:00Z</dcterms:modified>
</cp:coreProperties>
</file>